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D073B" w14:textId="77777777" w:rsidR="00555B43" w:rsidRPr="007B19A2" w:rsidRDefault="00F26A87" w:rsidP="00D31CBD">
      <w:pPr>
        <w:spacing w:line="276" w:lineRule="auto"/>
        <w:jc w:val="center"/>
        <w:rPr>
          <w:rFonts w:ascii="Arial" w:hAnsi="Arial" w:cs="Arial"/>
          <w:sz w:val="28"/>
          <w:szCs w:val="28"/>
        </w:rPr>
      </w:pPr>
      <w:bookmarkStart w:id="0" w:name="_Hlk106735795"/>
      <w:bookmarkEnd w:id="0"/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129104EF" wp14:editId="6076F693">
            <wp:simplePos x="0" y="0"/>
            <wp:positionH relativeFrom="column">
              <wp:posOffset>4966335</wp:posOffset>
            </wp:positionH>
            <wp:positionV relativeFrom="paragraph">
              <wp:posOffset>126365</wp:posOffset>
            </wp:positionV>
            <wp:extent cx="1123950" cy="1139190"/>
            <wp:effectExtent l="0" t="0" r="0" b="381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B19A2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62336" behindDoc="1" locked="0" layoutInCell="1" allowOverlap="1" wp14:anchorId="4EDE569E" wp14:editId="42ADD6D9">
            <wp:simplePos x="0" y="0"/>
            <wp:positionH relativeFrom="column">
              <wp:posOffset>482600</wp:posOffset>
            </wp:positionH>
            <wp:positionV relativeFrom="paragraph">
              <wp:posOffset>66675</wp:posOffset>
            </wp:positionV>
            <wp:extent cx="4157980" cy="1072515"/>
            <wp:effectExtent l="57150" t="0" r="52070" b="89535"/>
            <wp:wrapTopAndBottom/>
            <wp:docPr id="6" name="Picture 5" descr="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9">
                      <a:lum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7980" cy="1072515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BB2EEF" w14:textId="77777777" w:rsidR="00BF5499" w:rsidRPr="007B19A2" w:rsidRDefault="00BF5499" w:rsidP="00BF5499">
      <w:pPr>
        <w:spacing w:line="276" w:lineRule="auto"/>
        <w:jc w:val="center"/>
        <w:rPr>
          <w:rFonts w:ascii="Arial" w:hAnsi="Arial" w:cs="Arial"/>
          <w:sz w:val="16"/>
          <w:szCs w:val="16"/>
        </w:rPr>
      </w:pPr>
    </w:p>
    <w:p w14:paraId="7C04721E" w14:textId="77777777" w:rsidR="0080651E" w:rsidRPr="00495634" w:rsidRDefault="00555B43" w:rsidP="00555B43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95634">
        <w:rPr>
          <w:rFonts w:ascii="Arial" w:hAnsi="Arial" w:cs="Arial"/>
          <w:b/>
          <w:bCs/>
          <w:sz w:val="28"/>
          <w:szCs w:val="28"/>
        </w:rPr>
        <w:t>Department of C</w:t>
      </w:r>
      <w:r w:rsidR="0080651E" w:rsidRPr="00495634">
        <w:rPr>
          <w:rFonts w:ascii="Arial" w:hAnsi="Arial" w:cs="Arial"/>
          <w:b/>
          <w:bCs/>
          <w:sz w:val="28"/>
          <w:szCs w:val="28"/>
        </w:rPr>
        <w:t xml:space="preserve">omputer </w:t>
      </w:r>
      <w:r w:rsidRPr="00495634">
        <w:rPr>
          <w:rFonts w:ascii="Arial" w:hAnsi="Arial" w:cs="Arial"/>
          <w:b/>
          <w:bCs/>
          <w:sz w:val="28"/>
          <w:szCs w:val="28"/>
        </w:rPr>
        <w:t>Science</w:t>
      </w:r>
      <w:r w:rsidR="0080651E" w:rsidRPr="00495634">
        <w:rPr>
          <w:rFonts w:ascii="Arial" w:hAnsi="Arial" w:cs="Arial"/>
          <w:b/>
          <w:bCs/>
          <w:sz w:val="28"/>
          <w:szCs w:val="28"/>
        </w:rPr>
        <w:t xml:space="preserve"> and </w:t>
      </w:r>
      <w:r w:rsidRPr="00495634">
        <w:rPr>
          <w:rFonts w:ascii="Arial" w:hAnsi="Arial" w:cs="Arial"/>
          <w:b/>
          <w:bCs/>
          <w:sz w:val="28"/>
          <w:szCs w:val="28"/>
        </w:rPr>
        <w:t>Engineering</w:t>
      </w:r>
    </w:p>
    <w:p w14:paraId="519AED4C" w14:textId="77777777" w:rsidR="00D31CBD" w:rsidRPr="00495634" w:rsidRDefault="0080651E" w:rsidP="00D31CBD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95634">
        <w:rPr>
          <w:rFonts w:ascii="Arial" w:hAnsi="Arial" w:cs="Arial"/>
          <w:b/>
          <w:bCs/>
          <w:sz w:val="28"/>
          <w:szCs w:val="28"/>
        </w:rPr>
        <w:t>21</w:t>
      </w:r>
      <w:r w:rsidRPr="00495634">
        <w:rPr>
          <w:rFonts w:ascii="Arial" w:hAnsi="Arial" w:cs="Arial"/>
          <w:b/>
          <w:bCs/>
          <w:sz w:val="28"/>
          <w:szCs w:val="28"/>
          <w:vertAlign w:val="superscript"/>
        </w:rPr>
        <w:t>st</w:t>
      </w:r>
      <w:r w:rsidRPr="00495634">
        <w:rPr>
          <w:rFonts w:ascii="Arial" w:hAnsi="Arial" w:cs="Arial"/>
          <w:b/>
          <w:bCs/>
          <w:sz w:val="28"/>
          <w:szCs w:val="28"/>
        </w:rPr>
        <w:t xml:space="preserve"> Batch</w:t>
      </w:r>
    </w:p>
    <w:p w14:paraId="3F8E54F3" w14:textId="4994C08F" w:rsidR="00032498" w:rsidRPr="00495634" w:rsidRDefault="002151D6" w:rsidP="00136942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Lab Report</w:t>
      </w:r>
      <w:r w:rsidR="00887044">
        <w:rPr>
          <w:rFonts w:ascii="Arial" w:hAnsi="Arial" w:cs="Arial"/>
          <w:b/>
          <w:bCs/>
          <w:sz w:val="28"/>
          <w:szCs w:val="28"/>
        </w:rPr>
        <w:t xml:space="preserve"> </w:t>
      </w:r>
      <w:r w:rsidR="008A7AC8">
        <w:rPr>
          <w:rFonts w:ascii="Arial" w:hAnsi="Arial" w:cs="Arial"/>
          <w:b/>
          <w:bCs/>
          <w:sz w:val="28"/>
          <w:szCs w:val="28"/>
        </w:rPr>
        <w:t>4</w:t>
      </w:r>
    </w:p>
    <w:tbl>
      <w:tblPr>
        <w:tblStyle w:val="TableGrid"/>
        <w:tblpPr w:leftFromText="180" w:rightFromText="180" w:vertAnchor="text" w:horzAnchor="margin" w:tblpY="102"/>
        <w:tblW w:w="94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7351"/>
      </w:tblGrid>
      <w:tr w:rsidR="00367C82" w14:paraId="2A517FCB" w14:textId="77777777" w:rsidTr="0036285F">
        <w:trPr>
          <w:trHeight w:val="271"/>
        </w:trPr>
        <w:tc>
          <w:tcPr>
            <w:tcW w:w="2074" w:type="dxa"/>
          </w:tcPr>
          <w:p w14:paraId="525DCE09" w14:textId="77777777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Course title</w:t>
            </w:r>
          </w:p>
        </w:tc>
        <w:tc>
          <w:tcPr>
            <w:tcW w:w="7351" w:type="dxa"/>
          </w:tcPr>
          <w:p w14:paraId="73B60E5A" w14:textId="1D1F59EE" w:rsidR="00367C82" w:rsidRDefault="00392B2B" w:rsidP="00367C82">
            <w:pPr>
              <w:tabs>
                <w:tab w:val="left" w:pos="2343"/>
              </w:tabs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575AB5">
              <w:rPr>
                <w:rFonts w:ascii="Arial" w:hAnsi="Arial" w:cs="Arial"/>
                <w:sz w:val="28"/>
                <w:szCs w:val="28"/>
              </w:rPr>
              <w:t xml:space="preserve">Computer Graphics </w:t>
            </w:r>
            <w:r w:rsidR="00726C31">
              <w:rPr>
                <w:rFonts w:ascii="Arial" w:hAnsi="Arial" w:cs="Arial"/>
                <w:sz w:val="28"/>
                <w:szCs w:val="28"/>
              </w:rPr>
              <w:t>Lab</w:t>
            </w:r>
          </w:p>
        </w:tc>
      </w:tr>
      <w:tr w:rsidR="00367C82" w14:paraId="7716E662" w14:textId="77777777" w:rsidTr="003C129E">
        <w:trPr>
          <w:trHeight w:val="532"/>
        </w:trPr>
        <w:tc>
          <w:tcPr>
            <w:tcW w:w="2074" w:type="dxa"/>
          </w:tcPr>
          <w:p w14:paraId="13A05435" w14:textId="77777777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Course Code</w:t>
            </w:r>
          </w:p>
        </w:tc>
        <w:tc>
          <w:tcPr>
            <w:tcW w:w="7351" w:type="dxa"/>
          </w:tcPr>
          <w:p w14:paraId="4492D188" w14:textId="2A751662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392B2B">
              <w:rPr>
                <w:rFonts w:ascii="Arial" w:hAnsi="Arial" w:cs="Arial"/>
                <w:sz w:val="28"/>
                <w:szCs w:val="28"/>
              </w:rPr>
              <w:t xml:space="preserve"> CSE</w:t>
            </w:r>
            <w:r w:rsidR="00575AB5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392B2B">
              <w:rPr>
                <w:rFonts w:ascii="Arial" w:hAnsi="Arial" w:cs="Arial"/>
                <w:sz w:val="28"/>
                <w:szCs w:val="28"/>
              </w:rPr>
              <w:t>-</w:t>
            </w:r>
            <w:r w:rsidR="00575AB5">
              <w:rPr>
                <w:rFonts w:ascii="Arial" w:hAnsi="Arial" w:cs="Arial"/>
                <w:sz w:val="28"/>
                <w:szCs w:val="28"/>
              </w:rPr>
              <w:t xml:space="preserve"> 422</w:t>
            </w:r>
          </w:p>
          <w:p w14:paraId="08CB3758" w14:textId="73D16EC1" w:rsidR="00B01F73" w:rsidRDefault="00B01F73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tbl>
      <w:tblPr>
        <w:tblStyle w:val="TableGrid"/>
        <w:tblW w:w="9729" w:type="dxa"/>
        <w:tblInd w:w="-185" w:type="dxa"/>
        <w:tblLook w:val="04A0" w:firstRow="1" w:lastRow="0" w:firstColumn="1" w:lastColumn="0" w:noHBand="0" w:noVBand="1"/>
      </w:tblPr>
      <w:tblGrid>
        <w:gridCol w:w="1521"/>
        <w:gridCol w:w="3186"/>
        <w:gridCol w:w="1697"/>
        <w:gridCol w:w="3325"/>
      </w:tblGrid>
      <w:tr w:rsidR="0036285F" w14:paraId="28AA2435" w14:textId="77777777" w:rsidTr="00241AEB">
        <w:trPr>
          <w:trHeight w:val="367"/>
        </w:trPr>
        <w:tc>
          <w:tcPr>
            <w:tcW w:w="4707" w:type="dxa"/>
            <w:gridSpan w:val="2"/>
            <w:tcBorders>
              <w:bottom w:val="single" w:sz="4" w:space="0" w:color="auto"/>
            </w:tcBorders>
          </w:tcPr>
          <w:p w14:paraId="58E3A4C9" w14:textId="4455E289" w:rsidR="0036285F" w:rsidRPr="0036285F" w:rsidRDefault="0036285F" w:rsidP="00D31CB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6285F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Submitted By </w:t>
            </w:r>
          </w:p>
        </w:tc>
        <w:tc>
          <w:tcPr>
            <w:tcW w:w="5022" w:type="dxa"/>
            <w:gridSpan w:val="2"/>
            <w:tcBorders>
              <w:bottom w:val="single" w:sz="4" w:space="0" w:color="auto"/>
            </w:tcBorders>
          </w:tcPr>
          <w:p w14:paraId="1260DA7A" w14:textId="49D38549" w:rsidR="0036285F" w:rsidRPr="0036285F" w:rsidRDefault="0036285F" w:rsidP="00D31CB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6285F">
              <w:rPr>
                <w:rFonts w:ascii="Arial" w:hAnsi="Arial" w:cs="Arial"/>
                <w:b/>
                <w:bCs/>
                <w:sz w:val="28"/>
                <w:szCs w:val="28"/>
              </w:rPr>
              <w:t>Submitted To</w:t>
            </w:r>
          </w:p>
        </w:tc>
      </w:tr>
      <w:tr w:rsidR="0036285F" w14:paraId="3610B6D7" w14:textId="77777777" w:rsidTr="00241AEB">
        <w:trPr>
          <w:trHeight w:val="382"/>
        </w:trPr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23BCD56" w14:textId="77777777" w:rsidR="0036285F" w:rsidRDefault="0036285F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B412C0A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E4366A1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AC51704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6285F" w14:paraId="7F5C36B8" w14:textId="77777777" w:rsidTr="00241AEB">
        <w:trPr>
          <w:trHeight w:val="367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432D66" w14:textId="25A24067" w:rsidR="0036285F" w:rsidRDefault="0036285F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</w:t>
            </w:r>
            <w:r w:rsidR="00175224">
              <w:rPr>
                <w:rFonts w:ascii="Arial" w:hAnsi="Arial" w:cs="Arial"/>
                <w:sz w:val="28"/>
                <w:szCs w:val="28"/>
              </w:rPr>
              <w:t>ame</w:t>
            </w:r>
          </w:p>
        </w:tc>
        <w:tc>
          <w:tcPr>
            <w:tcW w:w="31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316CFC" w14:textId="4DCA3BA0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Md. Mahfujur Rahman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2ECB9A" w14:textId="5ADDF4B7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33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45946E" w14:textId="394FD808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175224"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575AB5">
              <w:rPr>
                <w:rFonts w:ascii="Arial" w:hAnsi="Arial" w:cs="Arial"/>
                <w:sz w:val="28"/>
                <w:szCs w:val="28"/>
              </w:rPr>
              <w:t xml:space="preserve">Ayesha </w:t>
            </w:r>
            <w:proofErr w:type="spellStart"/>
            <w:r w:rsidR="00575AB5">
              <w:rPr>
                <w:rFonts w:ascii="Arial" w:hAnsi="Arial" w:cs="Arial"/>
                <w:sz w:val="28"/>
                <w:szCs w:val="28"/>
              </w:rPr>
              <w:t>Akter</w:t>
            </w:r>
            <w:proofErr w:type="spellEnd"/>
            <w:r w:rsidR="00575AB5">
              <w:rPr>
                <w:rFonts w:ascii="Arial" w:hAnsi="Arial" w:cs="Arial"/>
                <w:sz w:val="28"/>
                <w:szCs w:val="28"/>
              </w:rPr>
              <w:t xml:space="preserve"> Lima</w:t>
            </w:r>
          </w:p>
        </w:tc>
      </w:tr>
      <w:tr w:rsidR="00136942" w14:paraId="291945AD" w14:textId="77777777" w:rsidTr="00241AEB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FAC2D3A" w14:textId="5E756FE1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ID</w:t>
            </w:r>
          </w:p>
        </w:tc>
        <w:tc>
          <w:tcPr>
            <w:tcW w:w="31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B4FD1A0" w14:textId="5B62E8A5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192311014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29D2E0" w14:textId="1E67AA80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Designation</w:t>
            </w:r>
          </w:p>
        </w:tc>
        <w:tc>
          <w:tcPr>
            <w:tcW w:w="3325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54F36342" w14:textId="4CCA024D" w:rsidR="00136942" w:rsidRDefault="00136942" w:rsidP="003C129E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 xml:space="preserve">Lecturer, </w:t>
            </w:r>
          </w:p>
          <w:p w14:paraId="26D9DCC1" w14:textId="25A4C335" w:rsidR="00136942" w:rsidRDefault="00FE1693" w:rsidP="0013694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 </w:t>
            </w:r>
            <w:proofErr w:type="spellStart"/>
            <w:r w:rsidR="00136942">
              <w:rPr>
                <w:rFonts w:ascii="Arial" w:hAnsi="Arial" w:cs="Arial"/>
                <w:sz w:val="28"/>
                <w:szCs w:val="28"/>
              </w:rPr>
              <w:t>Varendra</w:t>
            </w:r>
            <w:proofErr w:type="spellEnd"/>
            <w:r w:rsidR="00136942">
              <w:rPr>
                <w:rFonts w:ascii="Arial" w:hAnsi="Arial" w:cs="Arial"/>
                <w:sz w:val="28"/>
                <w:szCs w:val="28"/>
              </w:rPr>
              <w:t xml:space="preserve">   University,</w:t>
            </w:r>
          </w:p>
          <w:p w14:paraId="7F8B967D" w14:textId="340C274F" w:rsidR="00136942" w:rsidRDefault="00FE1693" w:rsidP="0013694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 </w:t>
            </w:r>
            <w:proofErr w:type="spellStart"/>
            <w:r w:rsidR="00136942">
              <w:rPr>
                <w:rFonts w:ascii="Arial" w:hAnsi="Arial" w:cs="Arial"/>
                <w:sz w:val="28"/>
                <w:szCs w:val="28"/>
              </w:rPr>
              <w:t>Rajshahi</w:t>
            </w:r>
            <w:proofErr w:type="spellEnd"/>
          </w:p>
        </w:tc>
      </w:tr>
      <w:tr w:rsidR="00136942" w14:paraId="7E0BAB49" w14:textId="77777777" w:rsidTr="00241AEB">
        <w:trPr>
          <w:trHeight w:val="421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992D8E3" w14:textId="1099ECFB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ection</w:t>
            </w:r>
          </w:p>
        </w:tc>
        <w:tc>
          <w:tcPr>
            <w:tcW w:w="31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974A8B" w14:textId="31287F38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A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137450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5" w:type="dxa"/>
            <w:vMerge/>
            <w:tcBorders>
              <w:left w:val="nil"/>
              <w:right w:val="single" w:sz="4" w:space="0" w:color="auto"/>
            </w:tcBorders>
          </w:tcPr>
          <w:p w14:paraId="3961F548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36942" w14:paraId="4D3EFC55" w14:textId="77777777" w:rsidTr="00241AEB">
        <w:trPr>
          <w:trHeight w:val="421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E677A66" w14:textId="6C645B39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emester</w:t>
            </w:r>
          </w:p>
        </w:tc>
        <w:tc>
          <w:tcPr>
            <w:tcW w:w="31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CF86B9" w14:textId="6D6A34B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241AEB">
              <w:rPr>
                <w:rFonts w:ascii="Arial" w:hAnsi="Arial" w:cs="Arial"/>
                <w:sz w:val="28"/>
                <w:szCs w:val="28"/>
              </w:rPr>
              <w:t>11</w:t>
            </w:r>
            <w:r w:rsidRPr="00175224">
              <w:rPr>
                <w:rFonts w:ascii="Arial" w:hAnsi="Arial" w:cs="Arial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706816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5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5955D7A7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6285F" w14:paraId="47C78DB3" w14:textId="77777777" w:rsidTr="00241AEB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B71173" w14:textId="1D8BF5A5" w:rsidR="0036285F" w:rsidRDefault="00175224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Batch</w:t>
            </w:r>
          </w:p>
        </w:tc>
        <w:tc>
          <w:tcPr>
            <w:tcW w:w="31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251B0E" w14:textId="5E3D6ADC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21</w:t>
            </w:r>
            <w:r w:rsidRPr="00175224">
              <w:rPr>
                <w:rFonts w:ascii="Arial" w:hAnsi="Arial" w:cs="Arial"/>
                <w:sz w:val="28"/>
                <w:szCs w:val="28"/>
                <w:vertAlign w:val="superscript"/>
              </w:rPr>
              <w:t>st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C8BBD5A" w14:textId="775A8732" w:rsidR="0036285F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33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EC1AA9" w14:textId="1D6BF895" w:rsidR="0036285F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575AB5">
              <w:rPr>
                <w:rFonts w:ascii="Arial" w:hAnsi="Arial" w:cs="Arial"/>
                <w:sz w:val="28"/>
                <w:szCs w:val="28"/>
              </w:rPr>
              <w:t>Monika Kabir</w:t>
            </w:r>
          </w:p>
        </w:tc>
      </w:tr>
      <w:tr w:rsidR="003C129E" w14:paraId="33694772" w14:textId="77777777" w:rsidTr="00241AEB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D93F0BB" w14:textId="77777777" w:rsidR="003C129E" w:rsidRDefault="003C129E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871492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2CE853" w14:textId="1487C292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Designation</w:t>
            </w:r>
          </w:p>
        </w:tc>
        <w:tc>
          <w:tcPr>
            <w:tcW w:w="3325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2A266DF2" w14:textId="6E794471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DA3DFF">
              <w:rPr>
                <w:rFonts w:ascii="Arial" w:hAnsi="Arial" w:cs="Arial"/>
                <w:sz w:val="28"/>
                <w:szCs w:val="28"/>
              </w:rPr>
              <w:t xml:space="preserve">Assistant Professor </w:t>
            </w:r>
          </w:p>
          <w:p w14:paraId="0ECBC91C" w14:textId="0C838F53" w:rsidR="003C129E" w:rsidRDefault="00FE1693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 </w:t>
            </w:r>
            <w:proofErr w:type="spellStart"/>
            <w:r w:rsidR="003C129E">
              <w:rPr>
                <w:rFonts w:ascii="Arial" w:hAnsi="Arial" w:cs="Arial"/>
                <w:sz w:val="28"/>
                <w:szCs w:val="28"/>
              </w:rPr>
              <w:t>Varendra</w:t>
            </w:r>
            <w:proofErr w:type="spellEnd"/>
            <w:r w:rsidR="003C129E">
              <w:rPr>
                <w:rFonts w:ascii="Arial" w:hAnsi="Arial" w:cs="Arial"/>
                <w:sz w:val="28"/>
                <w:szCs w:val="28"/>
              </w:rPr>
              <w:t xml:space="preserve">   University,</w:t>
            </w:r>
          </w:p>
          <w:p w14:paraId="21D99657" w14:textId="55BE147C" w:rsidR="003C129E" w:rsidRDefault="00FE1693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 </w:t>
            </w:r>
            <w:proofErr w:type="spellStart"/>
            <w:r w:rsidR="003C129E">
              <w:rPr>
                <w:rFonts w:ascii="Arial" w:hAnsi="Arial" w:cs="Arial"/>
                <w:sz w:val="28"/>
                <w:szCs w:val="28"/>
              </w:rPr>
              <w:t>Rajsha</w:t>
            </w:r>
            <w:r w:rsidR="00136942">
              <w:rPr>
                <w:rFonts w:ascii="Arial" w:hAnsi="Arial" w:cs="Arial"/>
                <w:sz w:val="28"/>
                <w:szCs w:val="28"/>
              </w:rPr>
              <w:t>h</w:t>
            </w:r>
            <w:r w:rsidR="003C129E">
              <w:rPr>
                <w:rFonts w:ascii="Arial" w:hAnsi="Arial" w:cs="Arial"/>
                <w:sz w:val="28"/>
                <w:szCs w:val="28"/>
              </w:rPr>
              <w:t>i</w:t>
            </w:r>
            <w:proofErr w:type="spellEnd"/>
          </w:p>
        </w:tc>
      </w:tr>
      <w:tr w:rsidR="003C129E" w14:paraId="645D12E1" w14:textId="77777777" w:rsidTr="00241AEB">
        <w:trPr>
          <w:trHeight w:val="734"/>
        </w:trPr>
        <w:tc>
          <w:tcPr>
            <w:tcW w:w="152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8E6B0F6" w14:textId="77777777" w:rsidR="003C129E" w:rsidRDefault="003C129E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1FB152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BE27C77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ACDCDCE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343DB309" w14:textId="77777777" w:rsidR="00D31CBD" w:rsidRDefault="00D31CBD" w:rsidP="00D31CBD">
      <w:pPr>
        <w:spacing w:line="276" w:lineRule="auto"/>
        <w:jc w:val="center"/>
        <w:rPr>
          <w:rFonts w:ascii="Arial" w:hAnsi="Arial" w:cs="Arial"/>
          <w:sz w:val="28"/>
          <w:szCs w:val="28"/>
        </w:rPr>
      </w:pPr>
    </w:p>
    <w:p w14:paraId="3E0A2175" w14:textId="6830E837" w:rsidR="00555B43" w:rsidRPr="007B19A2" w:rsidRDefault="00555B43" w:rsidP="0036285F">
      <w:pPr>
        <w:tabs>
          <w:tab w:val="left" w:pos="4161"/>
        </w:tabs>
        <w:spacing w:line="276" w:lineRule="auto"/>
        <w:rPr>
          <w:rFonts w:ascii="Arial" w:hAnsi="Arial" w:cs="Arial"/>
          <w:sz w:val="28"/>
          <w:szCs w:val="28"/>
        </w:rPr>
      </w:pPr>
      <w:r w:rsidRPr="007B19A2">
        <w:rPr>
          <w:rFonts w:ascii="Arial" w:hAnsi="Arial" w:cs="Arial"/>
          <w:color w:val="FFFFFF" w:themeColor="background1"/>
          <w:sz w:val="28"/>
          <w:szCs w:val="28"/>
        </w:rPr>
        <w:t>------------</w:t>
      </w:r>
      <w:r w:rsidR="0036285F">
        <w:rPr>
          <w:rFonts w:ascii="Arial" w:hAnsi="Arial" w:cs="Arial"/>
          <w:color w:val="FFFFFF" w:themeColor="background1"/>
          <w:sz w:val="28"/>
          <w:szCs w:val="28"/>
        </w:rPr>
        <w:tab/>
      </w:r>
    </w:p>
    <w:tbl>
      <w:tblPr>
        <w:tblStyle w:val="TableGrid"/>
        <w:tblpPr w:leftFromText="180" w:rightFromText="180" w:vertAnchor="text" w:horzAnchor="margin" w:tblpY="446"/>
        <w:tblW w:w="97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996"/>
      </w:tblGrid>
      <w:tr w:rsidR="003C129E" w:rsidRPr="007B19A2" w14:paraId="425003CF" w14:textId="77777777" w:rsidTr="00C567DD">
        <w:trPr>
          <w:trHeight w:val="62"/>
        </w:trPr>
        <w:tc>
          <w:tcPr>
            <w:tcW w:w="4788" w:type="dxa"/>
          </w:tcPr>
          <w:p w14:paraId="2A5ADD86" w14:textId="77777777" w:rsidR="003C129E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  <w:p w14:paraId="7AF11FEA" w14:textId="77777777" w:rsidR="003C129E" w:rsidRPr="007B19A2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2AEEAF4" wp14:editId="5B784272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07010</wp:posOffset>
                      </wp:positionV>
                      <wp:extent cx="1362075" cy="0"/>
                      <wp:effectExtent l="0" t="0" r="0" b="0"/>
                      <wp:wrapNone/>
                      <wp:docPr id="1" name="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3620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D162CA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 2" o:spid="_x0000_s1026" type="#_x0000_t32" style="position:absolute;margin-left:-.15pt;margin-top:16.3pt;width:107.2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">
                      <o:lock v:ext="edit" shapetype="f"/>
                    </v:shape>
                  </w:pict>
                </mc:Fallback>
              </mc:AlternateContent>
            </w:r>
          </w:p>
          <w:p w14:paraId="204E256E" w14:textId="47ABF176" w:rsidR="00241AEB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   Signature</w:t>
            </w:r>
          </w:p>
          <w:p w14:paraId="0F6243BB" w14:textId="074C971F" w:rsidR="00241AEB" w:rsidRPr="007B19A2" w:rsidRDefault="00241AEB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4996" w:type="dxa"/>
          </w:tcPr>
          <w:p w14:paraId="47CD09D1" w14:textId="77777777" w:rsidR="003C129E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</w:p>
          <w:p w14:paraId="1FFE6933" w14:textId="4A28A110" w:rsidR="003C129E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            </w:t>
            </w:r>
            <w:r w:rsidR="003C129E" w:rsidRPr="007B19A2">
              <w:rPr>
                <w:rFonts w:ascii="Arial" w:hAnsi="Arial" w:cs="Arial"/>
                <w:noProof/>
                <w:sz w:val="28"/>
                <w:szCs w:val="28"/>
              </w:rPr>
              <w:t>Submission date: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</w:p>
          <w:p w14:paraId="1153F8EC" w14:textId="77777777" w:rsidR="00B8708F" w:rsidRDefault="00B8708F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  <w:p w14:paraId="7E168DEF" w14:textId="77777777" w:rsidR="003C129E" w:rsidRPr="007B19A2" w:rsidRDefault="003C129E" w:rsidP="00241AEB">
            <w:pPr>
              <w:spacing w:line="276" w:lineRule="auto"/>
              <w:jc w:val="right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</w:tr>
      <w:tr w:rsidR="00C567DD" w:rsidRPr="007B19A2" w14:paraId="7479AD30" w14:textId="77777777" w:rsidTr="00C567DD">
        <w:trPr>
          <w:trHeight w:val="62"/>
        </w:trPr>
        <w:tc>
          <w:tcPr>
            <w:tcW w:w="4788" w:type="dxa"/>
          </w:tcPr>
          <w:p w14:paraId="181188D7" w14:textId="77777777" w:rsidR="00C567DD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4996" w:type="dxa"/>
          </w:tcPr>
          <w:p w14:paraId="73BB535B" w14:textId="77777777" w:rsidR="00C567DD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</w:tr>
    </w:tbl>
    <w:p w14:paraId="7C77045F" w14:textId="7CEF9C2E" w:rsidR="00241AEB" w:rsidRDefault="00241AEB" w:rsidP="00555B43">
      <w:pPr>
        <w:spacing w:line="276" w:lineRule="auto"/>
        <w:rPr>
          <w:rFonts w:ascii="Arial" w:hAnsi="Arial" w:cs="Arial"/>
          <w:sz w:val="28"/>
          <w:szCs w:val="28"/>
        </w:rPr>
      </w:pPr>
    </w:p>
    <w:p w14:paraId="0F4791AA" w14:textId="716A0EB1" w:rsidR="00241AEB" w:rsidRDefault="00241AEB" w:rsidP="00555B43">
      <w:pPr>
        <w:spacing w:line="276" w:lineRule="auto"/>
        <w:rPr>
          <w:rFonts w:ascii="Arial" w:hAnsi="Arial" w:cs="Arial"/>
          <w:sz w:val="32"/>
          <w:szCs w:val="32"/>
        </w:rPr>
      </w:pPr>
      <w:r w:rsidRPr="00241AEB">
        <w:rPr>
          <w:rFonts w:ascii="Arial" w:hAnsi="Arial" w:cs="Arial"/>
          <w:b/>
          <w:bCs/>
          <w:sz w:val="32"/>
          <w:szCs w:val="32"/>
        </w:rPr>
        <w:t>Problem Statement:</w:t>
      </w:r>
      <w:r w:rsidR="008A7AC8">
        <w:rPr>
          <w:rFonts w:ascii="Arial" w:hAnsi="Arial" w:cs="Arial"/>
          <w:sz w:val="32"/>
          <w:szCs w:val="32"/>
        </w:rPr>
        <w:t xml:space="preserve"> Transformation of Object</w:t>
      </w:r>
      <w:r>
        <w:rPr>
          <w:rFonts w:ascii="Arial" w:hAnsi="Arial" w:cs="Arial"/>
          <w:sz w:val="32"/>
          <w:szCs w:val="32"/>
        </w:rPr>
        <w:t xml:space="preserve">. </w:t>
      </w:r>
    </w:p>
    <w:p w14:paraId="13ED2EF7" w14:textId="3C7EFC38" w:rsidR="008507CE" w:rsidRDefault="008507CE" w:rsidP="008507CE">
      <w:pPr>
        <w:spacing w:line="276" w:lineRule="auto"/>
        <w:rPr>
          <w:rFonts w:ascii="Arial" w:hAnsi="Arial" w:cs="Arial"/>
          <w:sz w:val="32"/>
          <w:szCs w:val="32"/>
        </w:rPr>
      </w:pPr>
    </w:p>
    <w:p w14:paraId="6E9EB38D" w14:textId="498B5F31" w:rsidR="008A7AC8" w:rsidRDefault="008A7AC8" w:rsidP="008507CE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  <w:r w:rsidRPr="008A7AC8">
        <w:rPr>
          <w:rFonts w:ascii="Arial" w:hAnsi="Arial" w:cs="Arial"/>
          <w:b/>
          <w:bCs/>
          <w:sz w:val="32"/>
          <w:szCs w:val="32"/>
        </w:rPr>
        <w:t>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A7AC8" w14:paraId="6E0EC60D" w14:textId="77777777" w:rsidTr="008A7AC8">
        <w:tc>
          <w:tcPr>
            <w:tcW w:w="9350" w:type="dxa"/>
          </w:tcPr>
          <w:p w14:paraId="0FDC055E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B5200D"/>
                <w:sz w:val="21"/>
                <w:szCs w:val="21"/>
              </w:rPr>
              <w:t>#include</w:t>
            </w:r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 xml:space="preserve"> &lt;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windows.h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&gt;</w:t>
            </w:r>
          </w:p>
          <w:p w14:paraId="06C69CF3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B5200D"/>
                <w:sz w:val="21"/>
                <w:szCs w:val="21"/>
              </w:rPr>
              <w:t>#include</w:t>
            </w:r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 xml:space="preserve"> &lt;GL/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glut.h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&gt;</w:t>
            </w:r>
          </w:p>
          <w:p w14:paraId="0C7FD9CB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B5200D"/>
                <w:sz w:val="21"/>
                <w:szCs w:val="21"/>
              </w:rPr>
              <w:t>#include</w:t>
            </w:r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 xml:space="preserve"> &lt;bits/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stdc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++.h&gt;</w:t>
            </w:r>
          </w:p>
          <w:p w14:paraId="1FD2E71D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B5200D"/>
                <w:sz w:val="21"/>
                <w:szCs w:val="21"/>
              </w:rPr>
              <w:t>using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namespace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185E73"/>
                <w:sz w:val="21"/>
                <w:szCs w:val="21"/>
              </w:rPr>
              <w:t>std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;</w:t>
            </w:r>
          </w:p>
          <w:p w14:paraId="78F8F702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</w:p>
          <w:p w14:paraId="0228FFC4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float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px,py</w:t>
            </w:r>
            <w:proofErr w:type="spellEnd"/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, theta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3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;</w:t>
            </w:r>
          </w:p>
          <w:p w14:paraId="79E8B560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float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x, 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y ,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xe</w:t>
            </w:r>
            <w:proofErr w:type="spellEnd"/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 ye;</w:t>
            </w:r>
          </w:p>
          <w:p w14:paraId="6F832666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</w:p>
          <w:p w14:paraId="15651802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void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translatep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{</w:t>
            </w:r>
          </w:p>
          <w:p w14:paraId="6256CF6E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</w:t>
            </w:r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float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x1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x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px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;</w:t>
            </w:r>
          </w:p>
          <w:p w14:paraId="37608C79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</w:t>
            </w:r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float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y1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y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py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;</w:t>
            </w:r>
          </w:p>
          <w:p w14:paraId="0DF9CBD0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</w:p>
          <w:p w14:paraId="430C9379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Color3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5482698A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Vertex2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spellStart"/>
            <w:proofErr w:type="gram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x,y</w:t>
            </w:r>
            <w:proofErr w:type="spellEnd"/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2A17B225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</w:p>
          <w:p w14:paraId="6A19F534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Color3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00E0BBD6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Vertex2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x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1,y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1);</w:t>
            </w:r>
          </w:p>
          <w:p w14:paraId="4892C274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}</w:t>
            </w:r>
          </w:p>
          <w:p w14:paraId="413AC172" w14:textId="77777777" w:rsidR="008A7AC8" w:rsidRPr="008A7AC8" w:rsidRDefault="008A7AC8" w:rsidP="008A7AC8">
            <w:pPr>
              <w:shd w:val="clear" w:color="auto" w:fill="FFFFFF"/>
              <w:spacing w:after="240"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</w:p>
          <w:p w14:paraId="061C0789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void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translate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{</w:t>
            </w:r>
          </w:p>
          <w:p w14:paraId="7C59D36E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</w:p>
          <w:p w14:paraId="1D1119CD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</w:t>
            </w:r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float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x1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x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px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,x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2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xe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px,y1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y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py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,y2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ye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py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;</w:t>
            </w:r>
          </w:p>
          <w:p w14:paraId="3417843F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</w:p>
          <w:p w14:paraId="05393643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B5200D"/>
                <w:sz w:val="21"/>
                <w:szCs w:val="21"/>
              </w:rPr>
              <w:t>for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int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i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;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i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&lt;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5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;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i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+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{</w:t>
            </w:r>
          </w:p>
          <w:p w14:paraId="7EE365DA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   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Color3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74C76144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   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Vertex2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x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1,y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1);</w:t>
            </w:r>
          </w:p>
          <w:p w14:paraId="1FEB5E53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   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Vertex2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x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2,y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2);</w:t>
            </w:r>
          </w:p>
          <w:p w14:paraId="238E49EE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    x1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px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;</w:t>
            </w:r>
          </w:p>
          <w:p w14:paraId="24B6F6A5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    x2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px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;</w:t>
            </w:r>
          </w:p>
          <w:p w14:paraId="1A20E0D9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    y1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py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;</w:t>
            </w:r>
          </w:p>
          <w:p w14:paraId="7A5EB48D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    y2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py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;</w:t>
            </w:r>
          </w:p>
          <w:p w14:paraId="1E418F9E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        }</w:t>
            </w:r>
          </w:p>
          <w:p w14:paraId="542F66C1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}</w:t>
            </w:r>
          </w:p>
          <w:p w14:paraId="3985E975" w14:textId="217EBE8D" w:rsid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</w:p>
          <w:p w14:paraId="1660DD66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</w:p>
          <w:p w14:paraId="615A0432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lastRenderedPageBreak/>
              <w:t>void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scale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{</w:t>
            </w:r>
          </w:p>
          <w:p w14:paraId="555FD212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</w:t>
            </w:r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float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x1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x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px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x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2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xe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px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,y1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y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py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,y2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ye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py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;</w:t>
            </w:r>
          </w:p>
          <w:p w14:paraId="580AE98F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Color3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35AEF7CE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Vertex2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x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1,y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1);</w:t>
            </w:r>
          </w:p>
          <w:p w14:paraId="1465600C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Vertex2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x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2,y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2);</w:t>
            </w:r>
          </w:p>
          <w:p w14:paraId="10226768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}</w:t>
            </w:r>
          </w:p>
          <w:p w14:paraId="12E5B95B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</w:p>
          <w:p w14:paraId="120490DB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void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scalel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{</w:t>
            </w:r>
          </w:p>
          <w:p w14:paraId="5435EF42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</w:t>
            </w:r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float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x1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x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px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x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2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xe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px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,y1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y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py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,y2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ye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py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;</w:t>
            </w:r>
          </w:p>
          <w:p w14:paraId="34289EAE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Color3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155C3BAD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</w:p>
          <w:p w14:paraId="0E6A13BF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B5200D"/>
                <w:sz w:val="21"/>
                <w:szCs w:val="21"/>
              </w:rPr>
              <w:t>for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int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i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;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i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&lt;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5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;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i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+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{</w:t>
            </w:r>
          </w:p>
          <w:p w14:paraId="16844D32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   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Color3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6C924397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   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Vertex2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x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1,y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1);</w:t>
            </w:r>
          </w:p>
          <w:p w14:paraId="4237DC2F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   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Vertex2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x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2,y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2);</w:t>
            </w:r>
          </w:p>
          <w:p w14:paraId="7406D94D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    x1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px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;</w:t>
            </w:r>
          </w:p>
          <w:p w14:paraId="45CB6432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    x2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px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;</w:t>
            </w:r>
          </w:p>
          <w:p w14:paraId="26CFAA82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    y1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py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;</w:t>
            </w:r>
          </w:p>
          <w:p w14:paraId="07CCF6A0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    y2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py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;</w:t>
            </w:r>
          </w:p>
          <w:p w14:paraId="5D1E10D8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        }</w:t>
            </w:r>
          </w:p>
          <w:p w14:paraId="65791B90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}</w:t>
            </w:r>
          </w:p>
          <w:p w14:paraId="72234F22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</w:p>
          <w:p w14:paraId="4F9FB3CD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void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rotation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{</w:t>
            </w:r>
          </w:p>
          <w:p w14:paraId="3CC1A168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</w:t>
            </w:r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float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x1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x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cos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theta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M_PI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/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8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)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-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y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sin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(theta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M_PI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/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8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6B59D5C4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</w:t>
            </w:r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float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x2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xe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cos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theta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M_PI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/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8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)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-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ye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sin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(theta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M_PI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/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8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706AA8E0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</w:t>
            </w:r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float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y1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x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sin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theta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M_PI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/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8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)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y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cos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(theta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M_PI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/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8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46DD9023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</w:t>
            </w:r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float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y2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xe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sin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theta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M_PI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/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8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)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ye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cos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(theta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M_PI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/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8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3CEF64CF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</w:p>
          <w:p w14:paraId="46FB27B9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B5200D"/>
                <w:sz w:val="21"/>
                <w:szCs w:val="21"/>
              </w:rPr>
              <w:t>for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int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i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;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i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&lt;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5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;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i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+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{</w:t>
            </w:r>
          </w:p>
          <w:p w14:paraId="2C2FCBD6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Color3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40AB8C3C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Vertex2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x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1,y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1);</w:t>
            </w:r>
          </w:p>
          <w:p w14:paraId="102FBC2E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Vertex2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x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2,y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2);</w:t>
            </w:r>
          </w:p>
          <w:p w14:paraId="1252F726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x1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x1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cos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theta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M_PI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/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8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)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-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y1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sin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(theta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M_PI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/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8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13E01665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x2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x2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cos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theta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M_PI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/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8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)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-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y2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sin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(theta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M_PI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/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8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16C7CCE7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y1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x1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sin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theta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M_PI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/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8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)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y1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cos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(theta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M_PI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/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8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0A0C73D7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y2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x2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sin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theta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M_PI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/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8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)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+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y2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cos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(theta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M_PI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/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8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1AC4C23E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    }</w:t>
            </w:r>
          </w:p>
          <w:p w14:paraId="095C94C6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}</w:t>
            </w:r>
          </w:p>
          <w:p w14:paraId="3FC43803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</w:p>
          <w:p w14:paraId="65A59AE3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void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display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{</w:t>
            </w:r>
          </w:p>
          <w:p w14:paraId="1D33E177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Clear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GL_COLOR_BUFFER_BIT);</w:t>
            </w:r>
          </w:p>
          <w:p w14:paraId="6A5D5464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Begin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GL_LINES);</w:t>
            </w:r>
          </w:p>
          <w:p w14:paraId="197B6915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Color3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2E7AFB8F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</w:p>
          <w:p w14:paraId="3F1167E1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Vertex2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19CAEECB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Vertex2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-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1937A33C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</w:p>
          <w:p w14:paraId="067E0533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Vertex2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2B9A252F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Vertex2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-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539143A1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End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06DC633D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</w:p>
          <w:p w14:paraId="4FD7D647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Begin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GL_LINES);</w:t>
            </w:r>
          </w:p>
          <w:p w14:paraId="264447B3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        x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.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 y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.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,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xe</w:t>
            </w:r>
            <w:proofErr w:type="spellEnd"/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.5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, ye 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.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;</w:t>
            </w:r>
          </w:p>
          <w:p w14:paraId="247F52B4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Color3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1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43949177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Vertex2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spellStart"/>
            <w:proofErr w:type="gram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x,y</w:t>
            </w:r>
            <w:proofErr w:type="spellEnd"/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359D6669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</w:t>
            </w:r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Vertex2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spellStart"/>
            <w:proofErr w:type="gram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xe,ye</w:t>
            </w:r>
            <w:proofErr w:type="spellEnd"/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726E9E5C" w14:textId="689786E5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 xml:space="preserve">        </w:t>
            </w:r>
            <w:proofErr w:type="gramStart"/>
            <w:r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>t</w:t>
            </w:r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>ranslate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>);</w:t>
            </w:r>
          </w:p>
          <w:p w14:paraId="18BE35EC" w14:textId="5649CF03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>scalel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>);</w:t>
            </w:r>
          </w:p>
          <w:p w14:paraId="54275402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    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rotation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03CEB030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</w:p>
          <w:p w14:paraId="2B49E4A6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End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4CD58B85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</w:p>
          <w:p w14:paraId="375657A4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PointSize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20.0f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066CFEC1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Begin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GL_POINTS);</w:t>
            </w:r>
          </w:p>
          <w:p w14:paraId="1E75F33A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        x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.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 y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=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.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;</w:t>
            </w:r>
          </w:p>
          <w:p w14:paraId="2E00CBFE" w14:textId="76612C92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 xml:space="preserve">        </w:t>
            </w:r>
            <w:proofErr w:type="spellStart"/>
            <w:proofErr w:type="gramStart"/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>translatep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>);</w:t>
            </w:r>
          </w:p>
          <w:p w14:paraId="6F9E9388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End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318EB474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</w:p>
          <w:p w14:paraId="4AAD9D48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Flush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0177B684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}</w:t>
            </w:r>
          </w:p>
          <w:p w14:paraId="68A193E2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</w:p>
          <w:p w14:paraId="19B32C35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int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main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int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rgc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</w:t>
            </w:r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char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**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001080"/>
                <w:sz w:val="21"/>
                <w:szCs w:val="21"/>
              </w:rPr>
              <w:t>argv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{</w:t>
            </w:r>
          </w:p>
          <w:p w14:paraId="09B3A9CD" w14:textId="655F576E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 xml:space="preserve">   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>cout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 xml:space="preserve">&lt;&lt;"Input the translate 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>Of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 xml:space="preserve"> X:"&lt;&lt;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>endl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>;</w:t>
            </w:r>
          </w:p>
          <w:p w14:paraId="4C85C7F5" w14:textId="358A42FF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 xml:space="preserve">   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>cin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>&gt;&gt;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>px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>;</w:t>
            </w:r>
          </w:p>
          <w:p w14:paraId="4354DB78" w14:textId="69F22BE6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 xml:space="preserve">   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>cout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 xml:space="preserve">&lt;&lt;"Input the translate </w:t>
            </w:r>
            <w:proofErr w:type="gramStart"/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>Of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 xml:space="preserve"> Y:"&lt;&lt;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>endl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>;</w:t>
            </w:r>
          </w:p>
          <w:p w14:paraId="29745FCA" w14:textId="105D370C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 xml:space="preserve">   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>cin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>&gt;&gt;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>py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515151"/>
                <w:sz w:val="21"/>
                <w:szCs w:val="21"/>
              </w:rPr>
              <w:t>;</w:t>
            </w:r>
          </w:p>
          <w:p w14:paraId="708B9003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</w:p>
          <w:p w14:paraId="3520B5CE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utInit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&amp;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argc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,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argv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42EB7D46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utInitWindowSize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64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64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5F31AD4F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utInitWindowPosition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8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,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5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0FD2A976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utCreateWindow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r w:rsidRPr="008A7AC8">
              <w:rPr>
                <w:rFonts w:ascii="Consolas" w:eastAsia="Times New Roman" w:hAnsi="Consolas" w:cs="Times New Roman"/>
                <w:color w:val="0F4A85"/>
                <w:sz w:val="21"/>
                <w:szCs w:val="21"/>
              </w:rPr>
              <w:t>"Translate"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1FBBCDB7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utInitDisplayMode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GLUT_RGB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|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GLUT_SINGLE</w:t>
            </w:r>
            <w:r w:rsidRPr="008A7AC8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|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GLUT_DEPTH);</w:t>
            </w:r>
          </w:p>
          <w:p w14:paraId="02CFA1A7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</w:t>
            </w:r>
            <w:proofErr w:type="spell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utDisplayFunc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display);</w:t>
            </w:r>
          </w:p>
          <w:p w14:paraId="727931AC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8A7AC8">
              <w:rPr>
                <w:rFonts w:ascii="Consolas" w:eastAsia="Times New Roman" w:hAnsi="Consolas" w:cs="Times New Roman"/>
                <w:color w:val="5E2CBC"/>
                <w:sz w:val="21"/>
                <w:szCs w:val="21"/>
              </w:rPr>
              <w:t>glutMainLoop</w:t>
            </w:r>
            <w:proofErr w:type="spell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(</w:t>
            </w:r>
            <w:proofErr w:type="gramEnd"/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);</w:t>
            </w:r>
          </w:p>
          <w:p w14:paraId="2E73818F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</w:p>
          <w:p w14:paraId="203E0EE9" w14:textId="77777777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    </w:t>
            </w:r>
            <w:r w:rsidRPr="008A7AC8">
              <w:rPr>
                <w:rFonts w:ascii="Consolas" w:eastAsia="Times New Roman" w:hAnsi="Consolas" w:cs="Times New Roman"/>
                <w:color w:val="B5200D"/>
                <w:sz w:val="21"/>
                <w:szCs w:val="21"/>
              </w:rPr>
              <w:t>return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 xml:space="preserve"> </w:t>
            </w:r>
            <w:r w:rsidRPr="008A7AC8">
              <w:rPr>
                <w:rFonts w:ascii="Consolas" w:eastAsia="Times New Roman" w:hAnsi="Consolas" w:cs="Times New Roman"/>
                <w:color w:val="096D48"/>
                <w:sz w:val="21"/>
                <w:szCs w:val="21"/>
              </w:rPr>
              <w:t>0</w:t>
            </w: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;</w:t>
            </w:r>
          </w:p>
          <w:p w14:paraId="58C08DDA" w14:textId="7D2BF8F4" w:rsidR="008A7AC8" w:rsidRPr="008A7AC8" w:rsidRDefault="008A7AC8" w:rsidP="008A7AC8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</w:pPr>
            <w:r w:rsidRPr="008A7AC8">
              <w:rPr>
                <w:rFonts w:ascii="Consolas" w:eastAsia="Times New Roman" w:hAnsi="Consolas" w:cs="Times New Roman"/>
                <w:color w:val="292929"/>
                <w:sz w:val="21"/>
                <w:szCs w:val="21"/>
              </w:rPr>
              <w:t>}</w:t>
            </w:r>
          </w:p>
        </w:tc>
      </w:tr>
    </w:tbl>
    <w:p w14:paraId="7D220224" w14:textId="1CB9226E" w:rsidR="008A7AC8" w:rsidRDefault="008A7AC8" w:rsidP="008507CE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056A997A" w14:textId="6376F107" w:rsidR="008A7AC8" w:rsidRDefault="00DA3DFF" w:rsidP="008507CE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lastRenderedPageBreak/>
        <w:t>Results:</w:t>
      </w:r>
      <w:r w:rsidRPr="00DA3DFF">
        <w:rPr>
          <w:rFonts w:ascii="Arial" w:hAnsi="Arial" w:cs="Arial"/>
          <w:b/>
          <w:bCs/>
          <w:noProof/>
          <w:sz w:val="32"/>
          <w:szCs w:val="32"/>
        </w:rPr>
        <w:t xml:space="preserve"> </w:t>
      </w:r>
      <w:r>
        <w:rPr>
          <w:rFonts w:ascii="Arial" w:hAnsi="Arial" w:cs="Arial"/>
          <w:b/>
          <w:bCs/>
          <w:noProof/>
          <w:sz w:val="32"/>
          <w:szCs w:val="32"/>
        </w:rPr>
        <w:drawing>
          <wp:inline distT="0" distB="0" distL="0" distR="0" wp14:anchorId="65097255" wp14:editId="5AEC288A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noProof/>
          <w:sz w:val="32"/>
          <w:szCs w:val="32"/>
        </w:rPr>
        <w:drawing>
          <wp:inline distT="0" distB="0" distL="0" distR="0" wp14:anchorId="2D54F29C" wp14:editId="26EFD1E9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C88D4" w14:textId="761FBFE8" w:rsidR="00DA3DFF" w:rsidRPr="008A7AC8" w:rsidRDefault="00DA3DFF" w:rsidP="008507CE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A661104" wp14:editId="00A3C067">
                <wp:simplePos x="0" y="0"/>
                <wp:positionH relativeFrom="column">
                  <wp:posOffset>1758227</wp:posOffset>
                </wp:positionH>
                <wp:positionV relativeFrom="paragraph">
                  <wp:posOffset>745635</wp:posOffset>
                </wp:positionV>
                <wp:extent cx="484816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481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0CD0E15" id="Straight Connector 13" o:spid="_x0000_s1026" style="position:absolute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38.45pt,58.7pt" to="176.6pt,5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" strokecolor="#4472c4 [3204]" strokeweight=".5pt">
                <v:stroke joinstyle="miter"/>
              </v:line>
            </w:pict>
          </mc:Fallback>
        </mc:AlternateContent>
      </w:r>
      <w:r>
        <w:rPr>
          <w:rFonts w:ascii="Arial" w:hAnsi="Arial" w:cs="Arial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E41B52C" wp14:editId="1F4AC11C">
                <wp:simplePos x="0" y="0"/>
                <wp:positionH relativeFrom="column">
                  <wp:posOffset>1663103</wp:posOffset>
                </wp:positionH>
                <wp:positionV relativeFrom="paragraph">
                  <wp:posOffset>843826</wp:posOffset>
                </wp:positionV>
                <wp:extent cx="586076" cy="6136"/>
                <wp:effectExtent l="0" t="0" r="24130" b="32385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6076" cy="613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AF55F2" id="Straight Connector 12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0.95pt,66.45pt" to="177.1pt,6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" strokecolor="#4472c4 [3204]" strokeweight=".5pt">
                <v:stroke joinstyle="miter"/>
              </v:line>
            </w:pict>
          </mc:Fallback>
        </mc:AlternateContent>
      </w:r>
      <w:r>
        <w:rPr>
          <w:rFonts w:ascii="Arial" w:hAnsi="Arial" w:cs="Arial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FB00A3A" wp14:editId="36C97FFB">
                <wp:simplePos x="0" y="0"/>
                <wp:positionH relativeFrom="column">
                  <wp:posOffset>1567981</wp:posOffset>
                </wp:positionH>
                <wp:positionV relativeFrom="paragraph">
                  <wp:posOffset>942015</wp:posOffset>
                </wp:positionV>
                <wp:extent cx="656650" cy="6137"/>
                <wp:effectExtent l="0" t="0" r="29210" b="32385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6650" cy="613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C9D1D9" id="Straight Connector 11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3.45pt,74.15pt" to="175.15pt,7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" strokecolor="#4472c4 [3204]" strokeweight=".5pt">
                <v:stroke joinstyle="miter"/>
              </v:line>
            </w:pict>
          </mc:Fallback>
        </mc:AlternateContent>
      </w:r>
      <w:r>
        <w:rPr>
          <w:rFonts w:ascii="Arial" w:hAnsi="Arial" w:cs="Arial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67AFE83" wp14:editId="42EF0C3C">
                <wp:simplePos x="0" y="0"/>
                <wp:positionH relativeFrom="column">
                  <wp:posOffset>1463654</wp:posOffset>
                </wp:positionH>
                <wp:positionV relativeFrom="paragraph">
                  <wp:posOffset>1043275</wp:posOffset>
                </wp:positionV>
                <wp:extent cx="579938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9938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7E1D855" id="Straight Connector 9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5.25pt,82.15pt" to="160.9pt,8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" strokecolor="#4472c4 [3204]" strokeweight=".5pt">
                <v:stroke joinstyle="miter"/>
              </v:line>
            </w:pict>
          </mc:Fallback>
        </mc:AlternateContent>
      </w:r>
      <w:r>
        <w:rPr>
          <w:rFonts w:ascii="Arial" w:hAnsi="Arial" w:cs="Arial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0FC139B" wp14:editId="01B0E275">
                <wp:simplePos x="0" y="0"/>
                <wp:positionH relativeFrom="column">
                  <wp:posOffset>1368532</wp:posOffset>
                </wp:positionH>
                <wp:positionV relativeFrom="paragraph">
                  <wp:posOffset>1141466</wp:posOffset>
                </wp:positionV>
                <wp:extent cx="543116" cy="3068"/>
                <wp:effectExtent l="0" t="0" r="28575" b="355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3116" cy="306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3B00F4F" id="Straight Connector 8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07.75pt,89.9pt" to="150.5pt,9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" strokecolor="#4472c4 [3204]" strokeweight=".5pt">
                <v:stroke joinstyle="miter"/>
              </v:line>
            </w:pict>
          </mc:Fallback>
        </mc:AlternateContent>
      </w:r>
      <w:r>
        <w:rPr>
          <w:rFonts w:ascii="Arial" w:hAnsi="Arial" w:cs="Arial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B8B1CE9" wp14:editId="366B9CA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43116" cy="3068"/>
                <wp:effectExtent l="0" t="0" r="28575" b="3556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3116" cy="306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BD04A5B" id="Straight Connector 10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0" to="42.75pt,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rFonts w:ascii="Arial" w:hAnsi="Arial" w:cs="Arial"/>
          <w:b/>
          <w:bCs/>
          <w:noProof/>
          <w:sz w:val="32"/>
          <w:szCs w:val="32"/>
        </w:rPr>
        <w:drawing>
          <wp:inline distT="0" distB="0" distL="0" distR="0" wp14:anchorId="783D367A" wp14:editId="043B5CE0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noProof/>
          <w:sz w:val="32"/>
          <w:szCs w:val="32"/>
        </w:rPr>
        <w:drawing>
          <wp:inline distT="0" distB="0" distL="0" distR="0" wp14:anchorId="72D1E753" wp14:editId="282051CB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A3DFF" w:rsidRPr="008A7AC8" w:rsidSect="00FF54FA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3AC4A5" w14:textId="77777777" w:rsidR="00F22BAA" w:rsidRDefault="00F22BAA" w:rsidP="00182853">
      <w:pPr>
        <w:spacing w:after="0" w:line="240" w:lineRule="auto"/>
      </w:pPr>
      <w:r>
        <w:separator/>
      </w:r>
    </w:p>
  </w:endnote>
  <w:endnote w:type="continuationSeparator" w:id="0">
    <w:p w14:paraId="07A91343" w14:textId="77777777" w:rsidR="00F22BAA" w:rsidRDefault="00F22BAA" w:rsidP="00182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E0047" w14:textId="6BB5D6C9" w:rsidR="00516A04" w:rsidRDefault="00516A04">
    <w:pPr>
      <w:pStyle w:val="Footer"/>
    </w:pPr>
    <w:r>
      <w:t>CSE-</w:t>
    </w:r>
    <w:r w:rsidR="00726C31">
      <w:t>4</w:t>
    </w:r>
    <w:r w:rsidR="00241AEB">
      <w:t>22</w:t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29F2B1" w14:textId="77777777" w:rsidR="00F22BAA" w:rsidRDefault="00F22BAA" w:rsidP="00182853">
      <w:pPr>
        <w:spacing w:after="0" w:line="240" w:lineRule="auto"/>
      </w:pPr>
      <w:r>
        <w:separator/>
      </w:r>
    </w:p>
  </w:footnote>
  <w:footnote w:type="continuationSeparator" w:id="0">
    <w:p w14:paraId="5C3B7617" w14:textId="77777777" w:rsidR="00F22BAA" w:rsidRDefault="00F22BAA" w:rsidP="001828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51E0B" w14:textId="61B7FDAA" w:rsidR="00516A04" w:rsidRDefault="00516A04">
    <w:pPr>
      <w:pStyle w:val="Header"/>
    </w:pP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118B064" wp14:editId="0B33E2F1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7665DA" w14:textId="770CBBC8" w:rsidR="00516A04" w:rsidRDefault="00516A04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18B064" id="Group 167" o:spid="_x0000_s1026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">
              <v:group id="Group 168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 path="m,l1462822,r,1014481l638269,407899,,xe" fillcolor="#4472c4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277665DA" w14:textId="770CBBC8" w:rsidR="00516A04" w:rsidRDefault="00516A04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>
      <w:t xml:space="preserve">ID-192311014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87681"/>
    <w:multiLevelType w:val="multilevel"/>
    <w:tmpl w:val="0E6ED036"/>
    <w:lvl w:ilvl="0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550807"/>
    <w:multiLevelType w:val="multilevel"/>
    <w:tmpl w:val="2F6CA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DB1EA8"/>
    <w:multiLevelType w:val="hybridMultilevel"/>
    <w:tmpl w:val="9AFE8E82"/>
    <w:lvl w:ilvl="0" w:tplc="A42231D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20037"/>
    <w:multiLevelType w:val="multilevel"/>
    <w:tmpl w:val="D7462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6C4579"/>
    <w:multiLevelType w:val="multilevel"/>
    <w:tmpl w:val="DE8A0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B146F8"/>
    <w:multiLevelType w:val="multilevel"/>
    <w:tmpl w:val="A866E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1934B0"/>
    <w:multiLevelType w:val="multilevel"/>
    <w:tmpl w:val="266C4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7E4651"/>
    <w:multiLevelType w:val="multilevel"/>
    <w:tmpl w:val="881C3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96304F1"/>
    <w:multiLevelType w:val="multilevel"/>
    <w:tmpl w:val="90E2A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C82DAB"/>
    <w:multiLevelType w:val="hybridMultilevel"/>
    <w:tmpl w:val="705E5DFA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0" w15:restartNumberingAfterBreak="0">
    <w:nsid w:val="44454699"/>
    <w:multiLevelType w:val="multilevel"/>
    <w:tmpl w:val="46D00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C45DFE"/>
    <w:multiLevelType w:val="multilevel"/>
    <w:tmpl w:val="69E4C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DA0329E"/>
    <w:multiLevelType w:val="hybridMultilevel"/>
    <w:tmpl w:val="2F5C55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797DC0"/>
    <w:multiLevelType w:val="multilevel"/>
    <w:tmpl w:val="1DEC7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88E3039"/>
    <w:multiLevelType w:val="multilevel"/>
    <w:tmpl w:val="7BAE56C6"/>
    <w:lvl w:ilvl="0">
      <w:start w:val="1"/>
      <w:numFmt w:val="decimal"/>
      <w:lvlText w:val="%1."/>
      <w:lvlJc w:val="left"/>
      <w:pPr>
        <w:tabs>
          <w:tab w:val="num" w:pos="2790"/>
        </w:tabs>
        <w:ind w:left="2790" w:hanging="360"/>
      </w:pPr>
    </w:lvl>
    <w:lvl w:ilvl="1" w:tentative="1">
      <w:numFmt w:val="decimal"/>
      <w:lvlText w:val="%2."/>
      <w:lvlJc w:val="left"/>
      <w:pPr>
        <w:tabs>
          <w:tab w:val="num" w:pos="3510"/>
        </w:tabs>
        <w:ind w:left="3510" w:hanging="360"/>
      </w:pPr>
    </w:lvl>
    <w:lvl w:ilvl="2" w:tentative="1">
      <w:numFmt w:val="decimal"/>
      <w:lvlText w:val="%3."/>
      <w:lvlJc w:val="left"/>
      <w:pPr>
        <w:tabs>
          <w:tab w:val="num" w:pos="4230"/>
        </w:tabs>
        <w:ind w:left="4230" w:hanging="360"/>
      </w:pPr>
    </w:lvl>
    <w:lvl w:ilvl="3" w:tentative="1"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15" w15:restartNumberingAfterBreak="0">
    <w:nsid w:val="7F2E4A3C"/>
    <w:multiLevelType w:val="hybridMultilevel"/>
    <w:tmpl w:val="3E4C534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 w16cid:durableId="590966766">
    <w:abstractNumId w:val="8"/>
  </w:num>
  <w:num w:numId="2" w16cid:durableId="1344013237">
    <w:abstractNumId w:val="15"/>
  </w:num>
  <w:num w:numId="3" w16cid:durableId="1120951032">
    <w:abstractNumId w:val="4"/>
  </w:num>
  <w:num w:numId="4" w16cid:durableId="548109849">
    <w:abstractNumId w:val="5"/>
  </w:num>
  <w:num w:numId="5" w16cid:durableId="1107500794">
    <w:abstractNumId w:val="3"/>
  </w:num>
  <w:num w:numId="6" w16cid:durableId="543182053">
    <w:abstractNumId w:val="1"/>
  </w:num>
  <w:num w:numId="7" w16cid:durableId="1100560971">
    <w:abstractNumId w:val="11"/>
  </w:num>
  <w:num w:numId="8" w16cid:durableId="823854370">
    <w:abstractNumId w:val="10"/>
  </w:num>
  <w:num w:numId="9" w16cid:durableId="1635596846">
    <w:abstractNumId w:val="6"/>
  </w:num>
  <w:num w:numId="10" w16cid:durableId="1501193581">
    <w:abstractNumId w:val="7"/>
  </w:num>
  <w:num w:numId="11" w16cid:durableId="2145654469">
    <w:abstractNumId w:val="0"/>
  </w:num>
  <w:num w:numId="12" w16cid:durableId="128911215">
    <w:abstractNumId w:val="13"/>
  </w:num>
  <w:num w:numId="13" w16cid:durableId="282734">
    <w:abstractNumId w:val="2"/>
  </w:num>
  <w:num w:numId="14" w16cid:durableId="886769172">
    <w:abstractNumId w:val="12"/>
  </w:num>
  <w:num w:numId="15" w16cid:durableId="1719818941">
    <w:abstractNumId w:val="9"/>
  </w:num>
  <w:num w:numId="16" w16cid:durableId="130196238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NDa0MDQzMjK1sDBT0lEKTi0uzszPAymwrAUAYKWRcCwAAAA="/>
  </w:docVars>
  <w:rsids>
    <w:rsidRoot w:val="0080651E"/>
    <w:rsid w:val="00015236"/>
    <w:rsid w:val="00032498"/>
    <w:rsid w:val="00046828"/>
    <w:rsid w:val="00046924"/>
    <w:rsid w:val="00066211"/>
    <w:rsid w:val="000816E6"/>
    <w:rsid w:val="00085E16"/>
    <w:rsid w:val="00136942"/>
    <w:rsid w:val="00143831"/>
    <w:rsid w:val="0016203B"/>
    <w:rsid w:val="00175224"/>
    <w:rsid w:val="00182853"/>
    <w:rsid w:val="001B1BB2"/>
    <w:rsid w:val="001C5883"/>
    <w:rsid w:val="001D0590"/>
    <w:rsid w:val="001D78DD"/>
    <w:rsid w:val="002151D6"/>
    <w:rsid w:val="002160C4"/>
    <w:rsid w:val="00241AEB"/>
    <w:rsid w:val="002443B4"/>
    <w:rsid w:val="00271A81"/>
    <w:rsid w:val="002747C2"/>
    <w:rsid w:val="00275105"/>
    <w:rsid w:val="002764BD"/>
    <w:rsid w:val="00277647"/>
    <w:rsid w:val="002A061D"/>
    <w:rsid w:val="002C3C80"/>
    <w:rsid w:val="002E1552"/>
    <w:rsid w:val="003068E4"/>
    <w:rsid w:val="003144B4"/>
    <w:rsid w:val="00345BB3"/>
    <w:rsid w:val="0036285F"/>
    <w:rsid w:val="00363F7B"/>
    <w:rsid w:val="00367C82"/>
    <w:rsid w:val="00382B39"/>
    <w:rsid w:val="00392B2B"/>
    <w:rsid w:val="003A6BAD"/>
    <w:rsid w:val="003A73EA"/>
    <w:rsid w:val="003C129E"/>
    <w:rsid w:val="00440D5E"/>
    <w:rsid w:val="00445AA4"/>
    <w:rsid w:val="0049248E"/>
    <w:rsid w:val="00495634"/>
    <w:rsid w:val="00497F11"/>
    <w:rsid w:val="004A1F7C"/>
    <w:rsid w:val="004A25D8"/>
    <w:rsid w:val="00516A04"/>
    <w:rsid w:val="005406F4"/>
    <w:rsid w:val="00541324"/>
    <w:rsid w:val="00555B43"/>
    <w:rsid w:val="00566E8C"/>
    <w:rsid w:val="00575AB5"/>
    <w:rsid w:val="005764BC"/>
    <w:rsid w:val="005A16EA"/>
    <w:rsid w:val="005B5B54"/>
    <w:rsid w:val="005D11AE"/>
    <w:rsid w:val="00630BC1"/>
    <w:rsid w:val="006A32C4"/>
    <w:rsid w:val="006A40EE"/>
    <w:rsid w:val="006C22A4"/>
    <w:rsid w:val="006F7A98"/>
    <w:rsid w:val="007049E6"/>
    <w:rsid w:val="00724CD6"/>
    <w:rsid w:val="00726C31"/>
    <w:rsid w:val="00730E32"/>
    <w:rsid w:val="00730EE1"/>
    <w:rsid w:val="00732C5B"/>
    <w:rsid w:val="0074202E"/>
    <w:rsid w:val="00771C79"/>
    <w:rsid w:val="0077371F"/>
    <w:rsid w:val="00786CD8"/>
    <w:rsid w:val="007A49D6"/>
    <w:rsid w:val="007A5DE0"/>
    <w:rsid w:val="007B19A2"/>
    <w:rsid w:val="007B50E8"/>
    <w:rsid w:val="007E26D3"/>
    <w:rsid w:val="007E4468"/>
    <w:rsid w:val="0080651E"/>
    <w:rsid w:val="00811A47"/>
    <w:rsid w:val="00820C10"/>
    <w:rsid w:val="008247B9"/>
    <w:rsid w:val="00830EF6"/>
    <w:rsid w:val="008507CE"/>
    <w:rsid w:val="008662D8"/>
    <w:rsid w:val="00881872"/>
    <w:rsid w:val="00887044"/>
    <w:rsid w:val="008A7AC8"/>
    <w:rsid w:val="008C38C4"/>
    <w:rsid w:val="008C5E7B"/>
    <w:rsid w:val="008E2E90"/>
    <w:rsid w:val="008F4F3D"/>
    <w:rsid w:val="00967DFD"/>
    <w:rsid w:val="0097552E"/>
    <w:rsid w:val="00A2610C"/>
    <w:rsid w:val="00A8300E"/>
    <w:rsid w:val="00AA2E62"/>
    <w:rsid w:val="00B00214"/>
    <w:rsid w:val="00B01F73"/>
    <w:rsid w:val="00B1676A"/>
    <w:rsid w:val="00B368C4"/>
    <w:rsid w:val="00B805BF"/>
    <w:rsid w:val="00B8708F"/>
    <w:rsid w:val="00BC094D"/>
    <w:rsid w:val="00BF5499"/>
    <w:rsid w:val="00C076FB"/>
    <w:rsid w:val="00C40DA6"/>
    <w:rsid w:val="00C543AD"/>
    <w:rsid w:val="00C567AF"/>
    <w:rsid w:val="00C567DD"/>
    <w:rsid w:val="00C72042"/>
    <w:rsid w:val="00C73C09"/>
    <w:rsid w:val="00C836D4"/>
    <w:rsid w:val="00CD0090"/>
    <w:rsid w:val="00D04A00"/>
    <w:rsid w:val="00D31CBD"/>
    <w:rsid w:val="00D43CCE"/>
    <w:rsid w:val="00D64A96"/>
    <w:rsid w:val="00D84CAF"/>
    <w:rsid w:val="00D97404"/>
    <w:rsid w:val="00DA262E"/>
    <w:rsid w:val="00DA3DFF"/>
    <w:rsid w:val="00DC4917"/>
    <w:rsid w:val="00DD2AE5"/>
    <w:rsid w:val="00E0059D"/>
    <w:rsid w:val="00E0416F"/>
    <w:rsid w:val="00E83BD5"/>
    <w:rsid w:val="00E852BA"/>
    <w:rsid w:val="00E94176"/>
    <w:rsid w:val="00EC5144"/>
    <w:rsid w:val="00EC53CE"/>
    <w:rsid w:val="00EC5DCB"/>
    <w:rsid w:val="00ED4BA5"/>
    <w:rsid w:val="00EE26CC"/>
    <w:rsid w:val="00EF40A7"/>
    <w:rsid w:val="00F0200F"/>
    <w:rsid w:val="00F22BAA"/>
    <w:rsid w:val="00F26A87"/>
    <w:rsid w:val="00F3581A"/>
    <w:rsid w:val="00FB0EAD"/>
    <w:rsid w:val="00FD5420"/>
    <w:rsid w:val="00FE1693"/>
    <w:rsid w:val="00FE520F"/>
    <w:rsid w:val="00FF5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5BF6A6"/>
  <w15:docId w15:val="{25AFCC2D-1FB2-7349-8AA7-389C9AB46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6C31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1B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94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5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51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8065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853"/>
  </w:style>
  <w:style w:type="paragraph" w:styleId="Footer">
    <w:name w:val="footer"/>
    <w:basedOn w:val="Normal"/>
    <w:link w:val="Foot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853"/>
  </w:style>
  <w:style w:type="character" w:styleId="Hyperlink">
    <w:name w:val="Hyperlink"/>
    <w:basedOn w:val="DefaultParagraphFont"/>
    <w:uiPriority w:val="99"/>
    <w:unhideWhenUsed/>
    <w:rsid w:val="007E26D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E26D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D05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9417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E94176"/>
  </w:style>
  <w:style w:type="character" w:customStyle="1" w:styleId="mw-editsection">
    <w:name w:val="mw-editsection"/>
    <w:basedOn w:val="DefaultParagraphFont"/>
    <w:rsid w:val="00E94176"/>
  </w:style>
  <w:style w:type="character" w:customStyle="1" w:styleId="mw-editsection-bracket">
    <w:name w:val="mw-editsection-bracket"/>
    <w:basedOn w:val="DefaultParagraphFont"/>
    <w:rsid w:val="00E94176"/>
  </w:style>
  <w:style w:type="paragraph" w:styleId="ListParagraph">
    <w:name w:val="List Paragraph"/>
    <w:basedOn w:val="Normal"/>
    <w:uiPriority w:val="34"/>
    <w:qFormat/>
    <w:rsid w:val="00830EF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B1B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516A0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7552E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726C3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69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6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9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9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0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2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9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5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1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9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6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6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3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1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8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8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5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5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7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2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9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1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9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7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1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47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4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2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2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1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2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3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2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9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8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1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2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8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0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1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6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3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1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0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3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7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4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208092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9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8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35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4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7B8AE9-89F2-4CCB-81F5-4C335763B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2</TotalTime>
  <Pages>1</Pages>
  <Words>530</Words>
  <Characters>302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</dc:creator>
  <cp:lastModifiedBy>Arnob Rahman</cp:lastModifiedBy>
  <cp:revision>36</cp:revision>
  <cp:lastPrinted>2022-11-26T14:49:00Z</cp:lastPrinted>
  <dcterms:created xsi:type="dcterms:W3CDTF">2020-08-03T13:17:00Z</dcterms:created>
  <dcterms:modified xsi:type="dcterms:W3CDTF">2022-11-26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7a1557d323945de9bd5a44083fc62797a906e3ef10b5a28b2cd4478c05cd7c</vt:lpwstr>
  </property>
</Properties>
</file>